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Telecommunication</w:t>
      </w:r>
      <w:r>
        <w:t xml:space="preserve"> </w:t>
      </w:r>
      <w:r>
        <w:t xml:space="preserve">Engineer</w:t>
      </w:r>
      <w:r>
        <w:t xml:space="preserve"> </w:t>
      </w:r>
      <w:r>
        <w:t xml:space="preserve">Position</w:t>
      </w:r>
      <w:r>
        <w:t xml:space="preserve"> </w:t>
      </w:r>
      <w:r>
        <w:t xml:space="preserve">in</w:t>
      </w:r>
      <w:r>
        <w:t xml:space="preserve"> </w:t>
      </w:r>
      <w:r>
        <w:t xml:space="preserve">Turkey</w:t>
      </w:r>
      <w:r>
        <w:t xml:space="preserve"> </w:t>
      </w:r>
      <w:r>
        <w:t xml:space="preserve">Istanbul</w:t>
      </w:r>
    </w:p>
    <w:bookmarkStart w:id="25" w:name="X49628a61e47247ebb547e7a4ad76a453fa01420"/>
    <w:p>
      <w:pPr>
        <w:pStyle w:val="Heading1"/>
      </w:pPr>
      <w:r>
        <w:t xml:space="preserve">Cover Letter for Telecommunication Engineer Position in Turkey Istanbul</w:t>
      </w:r>
    </w:p>
    <w:p>
      <w:pPr>
        <w:pStyle w:val="FirstParagraph"/>
      </w:pPr>
      <w:r>
        <w:t xml:space="preserve">Dear [Hiring Manager's Name],</w:t>
      </w:r>
    </w:p>
    <w:p>
      <w:pPr>
        <w:pStyle w:val="BodyText"/>
      </w:pPr>
      <w:r>
        <w:t xml:space="preserve">I am writing to express my enthusiastic interest in the Telecommunication Engineer position at [Company Name] in Turkey Istanbul. As a dedicated professional with over [X years] of experience in telecommunications, I am eager to contribute my technical expertise, problem-solving skills, and passion for innovation to support the growth of your organization. Turkey Istanbul is a dynamic hub for technological advancement, and I am particularly inspired by the city's role as a bridge between Europe and Asia in the global telecommunications landscape. My background in designing, implementing, and maintaining communication systems aligns perfectly with your company’s mission to deliver cutting-edge solutions in this rapidly evolving field.</w:t>
      </w:r>
    </w:p>
    <w:bookmarkStart w:id="20" w:name="Xf5deb063dcf544f2d2b3a30fd61a5561fa973ae"/>
    <w:p>
      <w:pPr>
        <w:pStyle w:val="Heading2"/>
      </w:pPr>
      <w:r>
        <w:t xml:space="preserve">Why Telecommunication Engineering? A Passion for Connectivity</w:t>
      </w:r>
    </w:p>
    <w:p>
      <w:pPr>
        <w:pStyle w:val="FirstParagraph"/>
      </w:pPr>
      <w:r>
        <w:t xml:space="preserve">From the moment I embarked on my career as a Telecommunication Engineer, I have been driven by the belief that seamless connectivity is the backbone of modern society. In Turkey Istanbul, where infrastructure development and digital transformation are accelerating at an unprecedented pace, this belief has only strengthened. My work has focused on designing robust networks, optimizing signal transmission, and ensuring reliable communication systems that meet the demands of both urban and rural environments. Whether it’s deploying 5G networks or maintaining fiber-optic infrastructure, I approach every project with a commitment to excellence and a focus on long-term scalability.</w:t>
      </w:r>
    </w:p>
    <w:p>
      <w:pPr>
        <w:pStyle w:val="BodyText"/>
      </w:pPr>
      <w:r>
        <w:t xml:space="preserve">My technical expertise spans a wide range of areas, including network planning, wireless communication systems, satellite technologies, and data transmission protocols. In Turkey Istanbul’s unique geographical and regulatory environment, I have developed specialized skills in navigating complex challenges such as terrain-based signal propagation and compliance with national telecommunications standards. For instance, during my tenure at [Previous Company Name], I led a team that successfully deployed a hybrid fiber-wireless network in Istanbul’s densely populated districts, enhancing connectivity for over 50,000 users. This project not only demonstrated my technical proficiency but also highlighted my ability to collaborate with cross-functional teams to deliver results under tight deadlines.</w:t>
      </w:r>
    </w:p>
    <w:bookmarkEnd w:id="20"/>
    <w:bookmarkStart w:id="21" w:name="Xd8684e5d72a1a54b63b125bed5870b0e50ea345"/>
    <w:p>
      <w:pPr>
        <w:pStyle w:val="Heading2"/>
      </w:pPr>
      <w:r>
        <w:t xml:space="preserve">Adapting to Turkey Istanbul’s Telecommunications Landscape</w:t>
      </w:r>
    </w:p>
    <w:p>
      <w:pPr>
        <w:pStyle w:val="FirstParagraph"/>
      </w:pPr>
      <w:r>
        <w:t xml:space="preserve">What sets me apart as a Telecommunication Engineer is my deep understanding of the local context in Turkey Istanbul. The city’s rapid urbanization, growing demand for high-speed internet, and strategic position as a global business center require engineers who can balance innovation with practicality. I have consistently stayed ahead of industry trends by attending workshops on emerging technologies such as IoT integration and AI-driven network optimization. These efforts have enabled me to contribute to projects that not only meet current needs but also anticipate future challenges.</w:t>
      </w:r>
    </w:p>
    <w:p>
      <w:pPr>
        <w:pStyle w:val="BodyText"/>
      </w:pPr>
      <w:r>
        <w:t xml:space="preserve">In Turkey Istanbul, the telecommunications sector is heavily influenced by both government initiatives and private-sector investments. For example, the country’s push for smart city infrastructure has created opportunities to integrate advanced communication systems into public services. My experience in designing scalable networks for such projects has equipped me with the ability to adapt to evolving requirements while maintaining operational efficiency. I am particularly proud of my role in a project that supported Istanbul’s smart traffic management system, where I ensured real-time data transmission between sensors and control centers, improving urban mobility and reducing congestion.</w:t>
      </w:r>
    </w:p>
    <w:bookmarkEnd w:id="21"/>
    <w:bookmarkStart w:id="22" w:name="X40e5ec9a078d79d9890a98c55d23b7442f092aa"/>
    <w:p>
      <w:pPr>
        <w:pStyle w:val="Heading2"/>
      </w:pPr>
      <w:r>
        <w:t xml:space="preserve">Technical Skills and Professional Achievements</w:t>
      </w:r>
    </w:p>
    <w:p>
      <w:pPr>
        <w:pStyle w:val="FirstParagraph"/>
      </w:pPr>
      <w:r>
        <w:t xml:space="preserve">As a Telecommunication Engineer, I pride myself on my ability to translate complex technical concepts into practical solutions. My skill set includes proficiency in network simulation tools like OPNET and NS3, as well as hands-on experience with hardware such as routers, switches, and base stations. I am also well-versed in industry-standard protocols like TCP/IP, LTE, and 5G NR, which are critical for developing high-performance communication systems. Additionally, my certifications in [relevant certifications, e.g., Cisco CCNA or Huawei HCIA] have further strengthened my technical foundation.</w:t>
      </w:r>
    </w:p>
    <w:p>
      <w:pPr>
        <w:pStyle w:val="BodyText"/>
      </w:pPr>
      <w:r>
        <w:t xml:space="preserve">One of my most significant achievements was spearheading the migration of a legacy network to a modern cloud-based architecture in Istanbul. This initiative reduced operational costs by 30% while improving network reliability and scalability. I also played a key role in troubleshooting critical outages during peak traffic periods, implementing solutions that minimized downtime and maintained user satisfaction. These experiences have honed my ability to think critically under pressure and deliver results that align with business objectives.</w:t>
      </w:r>
    </w:p>
    <w:bookmarkEnd w:id="22"/>
    <w:bookmarkStart w:id="23" w:name="why-company-name-in-turkey-istanbul"/>
    <w:p>
      <w:pPr>
        <w:pStyle w:val="Heading2"/>
      </w:pPr>
      <w:r>
        <w:t xml:space="preserve">Why [Company Name] in Turkey Istanbul?</w:t>
      </w:r>
    </w:p>
    <w:p>
      <w:pPr>
        <w:pStyle w:val="FirstParagraph"/>
      </w:pPr>
      <w:r>
        <w:t xml:space="preserve">[Company Name]’s reputation as a leader in telecommunications innovation in Turkey Istanbul is well-known, and I am eager to contribute to your continued success. Your commitment to excellence and forward-thinking approach resonate deeply with my professional values. I am particularly impressed by your recent projects focused on [specific project or initiative, e.g., expanding broadband access or developing 5G infrastructure], which align with my passion for creating impactful solutions for communities.</w:t>
      </w:r>
    </w:p>
    <w:p>
      <w:pPr>
        <w:pStyle w:val="BodyText"/>
      </w:pPr>
      <w:r>
        <w:t xml:space="preserve">Working in Turkey Istanbul offers a unique opportunity to combine technical expertise with cultural and geographical diversity. The city’s vibrant energy and strategic location make it an ideal environment for driving technological progress. I am confident that my background, combined with my adaptability and enthusiasm, will enable me to make meaningful contributions to your team.</w:t>
      </w:r>
    </w:p>
    <w:bookmarkEnd w:id="23"/>
    <w:bookmarkStart w:id="24" w:name="conclusion"/>
    <w:p>
      <w:pPr>
        <w:pStyle w:val="Heading2"/>
      </w:pPr>
      <w:r>
        <w:t xml:space="preserve">Conclusion</w:t>
      </w:r>
    </w:p>
    <w:p>
      <w:pPr>
        <w:pStyle w:val="FirstParagraph"/>
      </w:pPr>
      <w:r>
        <w:t xml:space="preserve">In conclusion, I would be thrilled to bring my skills as a Telecommunication Engineer to [Company Name] in Turkey Istanbul. My experience, technical acumen, and dedication to excellence position me as a strong candidate for this role. I am eager to discuss how my background can align with your company’s goals and contribute to the continued growth of your telecommunications initiatives.</w:t>
      </w:r>
    </w:p>
    <w:p>
      <w:pPr>
        <w:pStyle w:val="BodyText"/>
      </w:pPr>
      <w:r>
        <w:t xml:space="preserve">Thank you for considering my application. I look forward to the opportunity to further discuss how I can support [Company Name]’s mission in Turkey Istanbul.</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Telecommunication Engineer Position in Turkey Istanbul</dc:title>
  <dc:creator/>
  <dc:language>en</dc:language>
  <cp:keywords/>
  <dcterms:created xsi:type="dcterms:W3CDTF">2026-07-21T00:36:31Z</dcterms:created>
  <dcterms:modified xsi:type="dcterms:W3CDTF">2026-07-21T00:36:31Z</dcterms:modified>
</cp:coreProperties>
</file>

<file path=docProps/custom.xml><?xml version="1.0" encoding="utf-8"?>
<Properties xmlns="http://schemas.openxmlformats.org/officeDocument/2006/custom-properties" xmlns:vt="http://schemas.openxmlformats.org/officeDocument/2006/docPropsVTypes"/>
</file>